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8BC105" w14:textId="77777777" w:rsidR="005571E5" w:rsidRPr="0061553C" w:rsidRDefault="005571E5" w:rsidP="005571E5">
      <w:pPr>
        <w:spacing w:after="0"/>
        <w:jc w:val="right"/>
        <w:rPr>
          <w:rFonts w:ascii="Calibri Light" w:hAnsi="Calibri Light" w:cs="Calibri Light"/>
          <w:i/>
          <w:sz w:val="24"/>
          <w:szCs w:val="24"/>
          <w:lang w:val="ru-RU"/>
        </w:rPr>
      </w:pPr>
      <w:r w:rsidRPr="0061553C">
        <w:rPr>
          <w:rFonts w:ascii="Calibri Light" w:hAnsi="Calibri Light" w:cs="Calibri Light"/>
          <w:i/>
          <w:sz w:val="24"/>
          <w:szCs w:val="24"/>
          <w:lang w:val="ru-RU"/>
        </w:rPr>
        <w:t xml:space="preserve">В редакцию Писем в Журнал технической физики </w:t>
      </w:r>
    </w:p>
    <w:p w14:paraId="0178CEF0" w14:textId="77777777" w:rsidR="005571E5" w:rsidRPr="00644BC5" w:rsidRDefault="005571E5" w:rsidP="00FD06F9">
      <w:pPr>
        <w:spacing w:after="0"/>
        <w:jc w:val="center"/>
        <w:rPr>
          <w:rFonts w:ascii="Calibri Light" w:hAnsi="Calibri Light" w:cs="Calibri Light"/>
          <w:lang w:val="ru-RU"/>
        </w:rPr>
      </w:pPr>
    </w:p>
    <w:p w14:paraId="12A772E1" w14:textId="77777777" w:rsidR="00B47920" w:rsidRPr="00644BC5" w:rsidRDefault="005571E5" w:rsidP="0061553C">
      <w:pPr>
        <w:spacing w:after="0" w:line="360" w:lineRule="auto"/>
        <w:jc w:val="center"/>
        <w:rPr>
          <w:rFonts w:ascii="Calibri Light" w:hAnsi="Calibri Light" w:cs="Calibri Light"/>
          <w:b/>
          <w:sz w:val="28"/>
          <w:szCs w:val="28"/>
          <w:lang w:val="ru-RU"/>
        </w:rPr>
      </w:pPr>
      <w:r w:rsidRPr="00644BC5">
        <w:rPr>
          <w:rFonts w:ascii="Calibri Light" w:hAnsi="Calibri Light" w:cs="Calibri Light"/>
          <w:b/>
          <w:sz w:val="28"/>
          <w:szCs w:val="28"/>
          <w:lang w:val="ru-RU"/>
        </w:rPr>
        <w:t xml:space="preserve">ПИСЬМО-ДЕКЛАРАЦИЯ </w:t>
      </w:r>
    </w:p>
    <w:p w14:paraId="3CEEE33A" w14:textId="77777777" w:rsidR="00FD06F9" w:rsidRPr="00644BC5" w:rsidRDefault="00FD06F9" w:rsidP="00FD06F9">
      <w:pPr>
        <w:spacing w:after="0"/>
        <w:jc w:val="center"/>
        <w:rPr>
          <w:rFonts w:ascii="Calibri Light" w:hAnsi="Calibri Light" w:cs="Calibri Light"/>
          <w:lang w:val="ru-RU"/>
        </w:rPr>
      </w:pPr>
    </w:p>
    <w:p w14:paraId="339003F9" w14:textId="77777777" w:rsidR="001E0C5C" w:rsidRDefault="001E0C5C" w:rsidP="005571E5">
      <w:pPr>
        <w:spacing w:after="0" w:line="360" w:lineRule="auto"/>
        <w:rPr>
          <w:rFonts w:ascii="Calibri Light" w:hAnsi="Calibri Light" w:cs="Calibri Light"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>Название рукописи</w:t>
      </w:r>
      <w:r w:rsidR="00D07AA4" w:rsidRPr="00D07AA4">
        <w:rPr>
          <w:rFonts w:ascii="Calibri Light" w:hAnsi="Calibri Light" w:cs="Calibri Light"/>
          <w:sz w:val="24"/>
          <w:szCs w:val="24"/>
          <w:lang w:val="ru-RU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6"/>
      </w:tblGrid>
      <w:tr w:rsidR="001E0C5C" w:rsidRPr="009C6541" w14:paraId="75B7E1BE" w14:textId="77777777" w:rsidTr="000C1793">
        <w:trPr>
          <w:trHeight w:val="1146"/>
        </w:trPr>
        <w:tc>
          <w:tcPr>
            <w:tcW w:w="9679" w:type="dxa"/>
          </w:tcPr>
          <w:p w14:paraId="36F525CC" w14:textId="77777777" w:rsidR="001E0C5C" w:rsidRPr="00E2279F" w:rsidRDefault="00CD5727" w:rsidP="00FC7620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CD5727">
              <w:rPr>
                <w:rFonts w:ascii="Calibri Light" w:hAnsi="Calibri Light" w:cs="Calibri Light"/>
                <w:sz w:val="24"/>
                <w:szCs w:val="24"/>
                <w:lang w:val="ru-RU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-1776468652"/>
                <w:placeholder>
                  <w:docPart w:val="052DA062C0414385A49DD03EB6A3740C"/>
                </w:placeholder>
                <w:showingPlcHdr/>
              </w:sdtPr>
              <w:sdtEndPr/>
              <w:sdtContent>
                <w:r w:rsidR="00FC7620"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рукописи</w:t>
                </w:r>
              </w:sdtContent>
            </w:sdt>
          </w:p>
        </w:tc>
      </w:tr>
    </w:tbl>
    <w:p w14:paraId="2A5C1FAD" w14:textId="77777777" w:rsidR="001E0C5C" w:rsidRPr="00644BC5" w:rsidRDefault="001E0C5C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2B37E7D2" w14:textId="77777777" w:rsidR="001E0C5C" w:rsidRPr="00644BC5" w:rsidRDefault="001E0C5C" w:rsidP="005571E5">
      <w:pPr>
        <w:spacing w:after="0" w:line="360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>Авторы (фамилия, инициалы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6"/>
      </w:tblGrid>
      <w:tr w:rsidR="001E0C5C" w:rsidRPr="009C6541" w14:paraId="19F8217C" w14:textId="77777777" w:rsidTr="002C1C9E">
        <w:trPr>
          <w:trHeight w:val="1317"/>
        </w:trPr>
        <w:tc>
          <w:tcPr>
            <w:tcW w:w="9679" w:type="dxa"/>
          </w:tcPr>
          <w:p w14:paraId="1AC53111" w14:textId="77777777" w:rsidR="001E0C5C" w:rsidRPr="005E3C8F" w:rsidRDefault="0096695D" w:rsidP="00FC7620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395022079"/>
                <w:placeholder>
                  <w:docPart w:val="36E32A4A878C4A79A788C229973823F6"/>
                </w:placeholder>
                <w:showingPlcHdr/>
              </w:sdtPr>
              <w:sdtEndPr/>
              <w:sdtContent>
                <w:r w:rsidR="00FC7620"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список авторов</w:t>
                </w:r>
              </w:sdtContent>
            </w:sdt>
          </w:p>
        </w:tc>
      </w:tr>
    </w:tbl>
    <w:p w14:paraId="5F295063" w14:textId="77777777" w:rsidR="001E0C5C" w:rsidRPr="00644BC5" w:rsidRDefault="001E0C5C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4EFDC499" w14:textId="77777777" w:rsidR="00B47920" w:rsidRPr="00644BC5" w:rsidRDefault="00911286" w:rsidP="005571E5">
      <w:pPr>
        <w:spacing w:after="0" w:line="360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644BC5">
        <w:rPr>
          <w:rFonts w:ascii="Calibri Light" w:hAnsi="Calibri Light" w:cs="Calibri Light"/>
          <w:b/>
          <w:sz w:val="24"/>
          <w:szCs w:val="24"/>
          <w:lang w:val="ru-RU"/>
        </w:rPr>
        <w:t>Обоснование</w:t>
      </w:r>
      <w:r w:rsidR="00B47920" w:rsidRPr="00644BC5">
        <w:rPr>
          <w:rFonts w:ascii="Calibri Light" w:hAnsi="Calibri Light" w:cs="Calibri Light"/>
          <w:b/>
          <w:sz w:val="24"/>
          <w:szCs w:val="24"/>
          <w:lang w:val="ru-RU"/>
        </w:rPr>
        <w:t xml:space="preserve"> срочности публикации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6"/>
      </w:tblGrid>
      <w:tr w:rsidR="00B47920" w:rsidRPr="009C6541" w14:paraId="63F7B49E" w14:textId="77777777" w:rsidTr="003258EF">
        <w:trPr>
          <w:trHeight w:val="5466"/>
        </w:trPr>
        <w:tc>
          <w:tcPr>
            <w:tcW w:w="9679" w:type="dxa"/>
          </w:tcPr>
          <w:p w14:paraId="786C0B3A" w14:textId="77777777" w:rsidR="00B47920" w:rsidRPr="00E2279F" w:rsidRDefault="0096695D" w:rsidP="00FC7620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Calibri Light" w:hAnsi="Calibri Light" w:cs="Calibri Light"/>
                <w:bCs/>
                <w:sz w:val="24"/>
                <w:szCs w:val="24"/>
                <w:lang w:val="ru-RU"/>
              </w:rPr>
            </w:pP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119968526"/>
                <w:placeholder>
                  <w:docPart w:val="DF6B699D0302446580A3C63E0FF279E1"/>
                </w:placeholder>
                <w:showingPlcHdr/>
              </w:sdtPr>
              <w:sdtEndPr/>
              <w:sdtContent>
                <w:r w:rsidR="00FC7620" w:rsidRPr="00525C5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текст обоснования</w:t>
                </w:r>
              </w:sdtContent>
            </w:sdt>
          </w:p>
        </w:tc>
      </w:tr>
    </w:tbl>
    <w:p w14:paraId="30D8F7AD" w14:textId="77777777" w:rsidR="00B47920" w:rsidRPr="00644BC5" w:rsidRDefault="00B47920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0EA27F5E" w14:textId="77777777" w:rsidR="00DE532E" w:rsidRDefault="00DE532E">
      <w:pPr>
        <w:rPr>
          <w:rFonts w:ascii="Calibri Light" w:hAnsi="Calibri Light" w:cs="Calibri Light"/>
          <w:b/>
          <w:sz w:val="24"/>
          <w:szCs w:val="24"/>
          <w:lang w:val="ru-RU"/>
        </w:rPr>
      </w:pPr>
      <w:r>
        <w:rPr>
          <w:rFonts w:ascii="Calibri Light" w:hAnsi="Calibri Light" w:cs="Calibri Light"/>
          <w:b/>
          <w:sz w:val="24"/>
          <w:szCs w:val="24"/>
          <w:lang w:val="ru-RU"/>
        </w:rPr>
        <w:br w:type="page"/>
      </w:r>
    </w:p>
    <w:p w14:paraId="0AFCF29F" w14:textId="77777777" w:rsidR="005571E5" w:rsidRPr="00527D67" w:rsidRDefault="00911286" w:rsidP="00894D16">
      <w:pPr>
        <w:spacing w:after="0" w:line="276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527D67">
        <w:rPr>
          <w:rFonts w:ascii="Calibri Light" w:hAnsi="Calibri Light" w:cs="Calibri Light"/>
          <w:b/>
          <w:sz w:val="24"/>
          <w:szCs w:val="24"/>
          <w:lang w:val="ru-RU"/>
        </w:rPr>
        <w:lastRenderedPageBreak/>
        <w:t>Список</w:t>
      </w:r>
      <w:r w:rsidR="00B47920" w:rsidRPr="00527D67">
        <w:rPr>
          <w:rFonts w:ascii="Calibri Light" w:hAnsi="Calibri Light" w:cs="Calibri Light"/>
          <w:b/>
          <w:sz w:val="24"/>
          <w:szCs w:val="24"/>
          <w:lang w:val="ru-RU"/>
        </w:rPr>
        <w:t xml:space="preserve"> потенциальных рецензентов</w:t>
      </w:r>
    </w:p>
    <w:p w14:paraId="579C8A04" w14:textId="4A9829F6" w:rsidR="002C1C9E" w:rsidRPr="00527D67" w:rsidRDefault="002C1C9E" w:rsidP="002C1C9E">
      <w:pPr>
        <w:spacing w:after="0" w:line="276" w:lineRule="auto"/>
        <w:rPr>
          <w:rFonts w:ascii="Calibri Light" w:hAnsi="Calibri Light" w:cs="Calibri Light"/>
          <w:sz w:val="24"/>
          <w:szCs w:val="24"/>
          <w:lang w:val="ru-RU"/>
        </w:rPr>
      </w:pPr>
      <w:r w:rsidRPr="00527D67">
        <w:rPr>
          <w:rFonts w:ascii="Calibri Light" w:hAnsi="Calibri Light" w:cs="Calibri Light"/>
          <w:sz w:val="24"/>
          <w:szCs w:val="24"/>
          <w:lang w:val="ru-RU"/>
        </w:rPr>
        <w:t xml:space="preserve">Предлагаемые кандидаты: </w:t>
      </w:r>
    </w:p>
    <w:p w14:paraId="2B67B18B" w14:textId="720302B3" w:rsidR="002C1C9E" w:rsidRPr="00527D67" w:rsidRDefault="009C6541" w:rsidP="002C1C9E">
      <w:pPr>
        <w:spacing w:after="0" w:line="276" w:lineRule="auto"/>
        <w:rPr>
          <w:rFonts w:ascii="Calibri Light" w:hAnsi="Calibri Light" w:cs="Calibri Light"/>
          <w:sz w:val="24"/>
          <w:szCs w:val="24"/>
          <w:lang w:val="ru-RU"/>
        </w:rPr>
      </w:pPr>
      <w:r w:rsidRPr="00527D67">
        <w:rPr>
          <w:rFonts w:ascii="Calibri Light" w:hAnsi="Calibri Light" w:cs="Calibri Light"/>
          <w:sz w:val="24"/>
          <w:szCs w:val="24"/>
          <w:lang w:val="ru-RU"/>
        </w:rPr>
        <w:t>а</w:t>
      </w:r>
      <w:r w:rsidR="002C1C9E" w:rsidRPr="00527D67">
        <w:rPr>
          <w:rFonts w:ascii="Calibri Light" w:hAnsi="Calibri Light" w:cs="Calibri Light"/>
          <w:sz w:val="24"/>
          <w:szCs w:val="24"/>
          <w:lang w:val="ru-RU"/>
        </w:rPr>
        <w:t xml:space="preserve">. Не должны работать в организациях, где работают авторы; </w:t>
      </w:r>
    </w:p>
    <w:p w14:paraId="24F47D74" w14:textId="187D12CF" w:rsidR="00B47920" w:rsidRPr="00527D67" w:rsidRDefault="009C6541" w:rsidP="002C1C9E">
      <w:pPr>
        <w:spacing w:after="0" w:line="276" w:lineRule="auto"/>
        <w:rPr>
          <w:rFonts w:ascii="Calibri Light" w:hAnsi="Calibri Light" w:cs="Calibri Light"/>
          <w:sz w:val="24"/>
          <w:szCs w:val="24"/>
          <w:lang w:val="ru-RU"/>
        </w:rPr>
      </w:pPr>
      <w:r w:rsidRPr="00527D67">
        <w:rPr>
          <w:rFonts w:ascii="Calibri Light" w:hAnsi="Calibri Light" w:cs="Calibri Light"/>
          <w:sz w:val="24"/>
          <w:szCs w:val="24"/>
          <w:lang w:val="ru-RU"/>
        </w:rPr>
        <w:t>б</w:t>
      </w:r>
      <w:r w:rsidR="002C1C9E" w:rsidRPr="00527D67">
        <w:rPr>
          <w:rFonts w:ascii="Calibri Light" w:hAnsi="Calibri Light" w:cs="Calibri Light"/>
          <w:sz w:val="24"/>
          <w:szCs w:val="24"/>
          <w:lang w:val="ru-RU"/>
        </w:rPr>
        <w:t xml:space="preserve">. Не должны иметь совместных публикаций с авторами </w:t>
      </w:r>
      <w:r w:rsidRPr="00527D67">
        <w:rPr>
          <w:rFonts w:ascii="Calibri Light" w:hAnsi="Calibri Light" w:cs="Calibri Light"/>
          <w:sz w:val="24"/>
          <w:szCs w:val="24"/>
          <w:lang w:val="ru-RU"/>
        </w:rPr>
        <w:t>в течение</w:t>
      </w:r>
      <w:r w:rsidR="002C1C9E" w:rsidRPr="00527D67">
        <w:rPr>
          <w:rFonts w:ascii="Calibri Light" w:hAnsi="Calibri Light" w:cs="Calibri Light"/>
          <w:sz w:val="24"/>
          <w:szCs w:val="24"/>
          <w:lang w:val="ru-RU"/>
        </w:rPr>
        <w:t xml:space="preserve"> последни</w:t>
      </w:r>
      <w:r w:rsidRPr="00527D67">
        <w:rPr>
          <w:rFonts w:ascii="Calibri Light" w:hAnsi="Calibri Light" w:cs="Calibri Light"/>
          <w:sz w:val="24"/>
          <w:szCs w:val="24"/>
          <w:lang w:val="ru-RU"/>
        </w:rPr>
        <w:t>х</w:t>
      </w:r>
      <w:r w:rsidR="002C1C9E" w:rsidRPr="00527D67">
        <w:rPr>
          <w:rFonts w:ascii="Calibri Light" w:hAnsi="Calibri Light" w:cs="Calibri Light"/>
          <w:sz w:val="24"/>
          <w:szCs w:val="24"/>
          <w:lang w:val="ru-RU"/>
        </w:rPr>
        <w:t xml:space="preserve"> 3 </w:t>
      </w:r>
      <w:r w:rsidRPr="00527D67">
        <w:rPr>
          <w:rFonts w:ascii="Calibri Light" w:hAnsi="Calibri Light" w:cs="Calibri Light"/>
          <w:sz w:val="24"/>
          <w:szCs w:val="24"/>
          <w:lang w:val="ru-RU"/>
        </w:rPr>
        <w:t>лет</w:t>
      </w:r>
      <w:r w:rsidR="002C1C9E" w:rsidRPr="00527D67">
        <w:rPr>
          <w:rFonts w:ascii="Calibri Light" w:hAnsi="Calibri Light" w:cs="Calibri Light"/>
          <w:sz w:val="24"/>
          <w:szCs w:val="24"/>
          <w:lang w:val="ru-RU"/>
        </w:rPr>
        <w:t>.</w:t>
      </w:r>
      <w:r w:rsidR="005571E5" w:rsidRPr="00527D67">
        <w:rPr>
          <w:rFonts w:ascii="Calibri Light" w:hAnsi="Calibri Light" w:cs="Calibri Light"/>
          <w:sz w:val="24"/>
          <w:szCs w:val="24"/>
          <w:lang w:val="ru-RU"/>
        </w:rPr>
        <w:t xml:space="preserve"> </w:t>
      </w:r>
      <w:r w:rsidR="00B47920" w:rsidRPr="00527D67">
        <w:rPr>
          <w:rFonts w:ascii="Calibri Light" w:hAnsi="Calibri Light" w:cs="Calibri Light"/>
          <w:sz w:val="24"/>
          <w:szCs w:val="24"/>
          <w:lang w:val="ru-RU"/>
        </w:rPr>
        <w:t xml:space="preserve"> 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8"/>
        <w:gridCol w:w="3137"/>
        <w:gridCol w:w="3440"/>
        <w:gridCol w:w="2351"/>
      </w:tblGrid>
      <w:tr w:rsidR="00EF180C" w:rsidRPr="00527D67" w14:paraId="2464303B" w14:textId="77777777" w:rsidTr="005571E5">
        <w:tc>
          <w:tcPr>
            <w:tcW w:w="421" w:type="dxa"/>
          </w:tcPr>
          <w:p w14:paraId="527D8DC0" w14:textId="77777777" w:rsidR="00EF180C" w:rsidRPr="00527D67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</w:pPr>
          </w:p>
        </w:tc>
        <w:tc>
          <w:tcPr>
            <w:tcW w:w="3260" w:type="dxa"/>
          </w:tcPr>
          <w:p w14:paraId="35B3EAF3" w14:textId="77777777" w:rsidR="00EF180C" w:rsidRPr="00527D67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</w:pPr>
            <w:r w:rsidRPr="00527D67"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  <w:t>ФИО</w:t>
            </w:r>
          </w:p>
        </w:tc>
        <w:tc>
          <w:tcPr>
            <w:tcW w:w="3578" w:type="dxa"/>
          </w:tcPr>
          <w:p w14:paraId="52492AD7" w14:textId="77777777" w:rsidR="00EF180C" w:rsidRPr="00527D67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</w:pPr>
            <w:r w:rsidRPr="00527D67">
              <w:rPr>
                <w:rFonts w:ascii="Calibri Light" w:hAnsi="Calibri Light" w:cs="Calibri Light"/>
                <w:b/>
                <w:sz w:val="24"/>
                <w:szCs w:val="24"/>
                <w:lang w:val="ru-RU"/>
              </w:rPr>
              <w:t>место работы</w:t>
            </w:r>
          </w:p>
        </w:tc>
        <w:tc>
          <w:tcPr>
            <w:tcW w:w="2420" w:type="dxa"/>
          </w:tcPr>
          <w:p w14:paraId="5BFD6DA5" w14:textId="77777777" w:rsidR="00EF180C" w:rsidRPr="00527D67" w:rsidRDefault="00EF180C" w:rsidP="0061553C">
            <w:pPr>
              <w:spacing w:line="276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527D67">
              <w:rPr>
                <w:rFonts w:ascii="Calibri Light" w:hAnsi="Calibri Light" w:cs="Calibri Light"/>
                <w:b/>
                <w:sz w:val="24"/>
                <w:szCs w:val="24"/>
              </w:rPr>
              <w:t>e-mail</w:t>
            </w:r>
          </w:p>
        </w:tc>
      </w:tr>
      <w:tr w:rsidR="00EF180C" w:rsidRPr="00527D67" w14:paraId="59520F99" w14:textId="77777777" w:rsidTr="00152CA8">
        <w:trPr>
          <w:trHeight w:val="1138"/>
        </w:trPr>
        <w:tc>
          <w:tcPr>
            <w:tcW w:w="421" w:type="dxa"/>
            <w:vAlign w:val="center"/>
          </w:tcPr>
          <w:p w14:paraId="329B0061" w14:textId="77777777" w:rsidR="00EF180C" w:rsidRPr="00527D67" w:rsidRDefault="005571E5" w:rsidP="005571E5">
            <w:pPr>
              <w:ind w:left="29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527D67">
              <w:rPr>
                <w:rFonts w:ascii="Calibri Light" w:hAnsi="Calibri Light" w:cs="Calibri Light"/>
                <w:sz w:val="24"/>
                <w:szCs w:val="24"/>
                <w:lang w:val="ru-RU"/>
              </w:rPr>
              <w:t>1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655263471"/>
            <w:placeholder>
              <w:docPart w:val="5BC31388561A482DA776586FEABE3C56"/>
            </w:placeholder>
            <w:showingPlcHdr/>
          </w:sdtPr>
          <w:sdtEndPr/>
          <w:sdtContent>
            <w:tc>
              <w:tcPr>
                <w:tcW w:w="3260" w:type="dxa"/>
              </w:tcPr>
              <w:p w14:paraId="7F6A64DF" w14:textId="67AB6EAF" w:rsidR="0061553C" w:rsidRPr="00527D67" w:rsidRDefault="001E72FB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7D6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ФИО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411821905"/>
            <w:placeholder>
              <w:docPart w:val="8C6ED530B1274187B240C5A1459D33E4"/>
            </w:placeholder>
            <w:showingPlcHdr/>
          </w:sdtPr>
          <w:sdtEndPr/>
          <w:sdtContent>
            <w:tc>
              <w:tcPr>
                <w:tcW w:w="3578" w:type="dxa"/>
              </w:tcPr>
              <w:p w14:paraId="2FACC4D6" w14:textId="397EE3C3" w:rsidR="00EF180C" w:rsidRPr="00527D67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7D6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организации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496731186"/>
            <w:placeholder>
              <w:docPart w:val="EEAC450A08AA4833A9B0E35C544F052C"/>
            </w:placeholder>
            <w:showingPlcHdr/>
          </w:sdtPr>
          <w:sdtEndPr/>
          <w:sdtContent>
            <w:tc>
              <w:tcPr>
                <w:tcW w:w="2420" w:type="dxa"/>
              </w:tcPr>
              <w:p w14:paraId="1208091B" w14:textId="5B185632" w:rsidR="00EF180C" w:rsidRPr="00527D67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7D6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адрес</w:t>
                </w:r>
              </w:p>
            </w:tc>
          </w:sdtContent>
        </w:sdt>
      </w:tr>
      <w:tr w:rsidR="00EF180C" w:rsidRPr="00527D67" w14:paraId="705EFF75" w14:textId="77777777" w:rsidTr="0061553C">
        <w:trPr>
          <w:trHeight w:val="1266"/>
        </w:trPr>
        <w:tc>
          <w:tcPr>
            <w:tcW w:w="421" w:type="dxa"/>
            <w:vAlign w:val="center"/>
          </w:tcPr>
          <w:p w14:paraId="3C2D42AA" w14:textId="77777777" w:rsidR="00EF180C" w:rsidRPr="00527D67" w:rsidRDefault="005571E5" w:rsidP="005571E5">
            <w:pPr>
              <w:ind w:left="29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527D67">
              <w:rPr>
                <w:rFonts w:ascii="Calibri Light" w:hAnsi="Calibri Light" w:cs="Calibri Light"/>
                <w:sz w:val="24"/>
                <w:szCs w:val="24"/>
                <w:lang w:val="ru-RU"/>
              </w:rPr>
              <w:t>2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1455598811"/>
            <w:placeholder>
              <w:docPart w:val="C17C6072AA414761911545F12ED95BF4"/>
            </w:placeholder>
            <w:showingPlcHdr/>
          </w:sdtPr>
          <w:sdtEndPr/>
          <w:sdtContent>
            <w:tc>
              <w:tcPr>
                <w:tcW w:w="3260" w:type="dxa"/>
              </w:tcPr>
              <w:p w14:paraId="2F6344AF" w14:textId="4F9C3A97" w:rsidR="00EF180C" w:rsidRPr="00527D67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7D6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ФИО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1723290256"/>
            <w:placeholder>
              <w:docPart w:val="C5BEC2C62E8C4943B0CE7F241B6B51E5"/>
            </w:placeholder>
            <w:showingPlcHdr/>
          </w:sdtPr>
          <w:sdtEndPr/>
          <w:sdtContent>
            <w:tc>
              <w:tcPr>
                <w:tcW w:w="3578" w:type="dxa"/>
              </w:tcPr>
              <w:p w14:paraId="0E4EA7A6" w14:textId="416EDFFC" w:rsidR="00EF180C" w:rsidRPr="00527D67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7D6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организации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549661223"/>
            <w:placeholder>
              <w:docPart w:val="8412BEAC853D4EFFBBC1C83DD4CEBD21"/>
            </w:placeholder>
            <w:showingPlcHdr/>
          </w:sdtPr>
          <w:sdtEndPr/>
          <w:sdtContent>
            <w:tc>
              <w:tcPr>
                <w:tcW w:w="2420" w:type="dxa"/>
              </w:tcPr>
              <w:p w14:paraId="7A823603" w14:textId="391E9503" w:rsidR="00EF180C" w:rsidRPr="00527D67" w:rsidRDefault="00152CA8" w:rsidP="001E0C5C">
                <w:pPr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7D6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адрес</w:t>
                </w:r>
              </w:p>
            </w:tc>
          </w:sdtContent>
        </w:sdt>
      </w:tr>
      <w:tr w:rsidR="00EF180C" w:rsidRPr="00527D67" w14:paraId="3CE6FF5A" w14:textId="77777777" w:rsidTr="0061553C">
        <w:trPr>
          <w:trHeight w:val="1254"/>
        </w:trPr>
        <w:tc>
          <w:tcPr>
            <w:tcW w:w="421" w:type="dxa"/>
            <w:vAlign w:val="center"/>
          </w:tcPr>
          <w:p w14:paraId="077B1AC7" w14:textId="77777777" w:rsidR="00EF180C" w:rsidRPr="00527D67" w:rsidRDefault="005571E5" w:rsidP="005571E5">
            <w:pPr>
              <w:ind w:left="29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527D67">
              <w:rPr>
                <w:rFonts w:ascii="Calibri Light" w:hAnsi="Calibri Light" w:cs="Calibri Light"/>
                <w:sz w:val="24"/>
                <w:szCs w:val="24"/>
                <w:lang w:val="ru-RU"/>
              </w:rPr>
              <w:t>3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909344988"/>
            <w:placeholder>
              <w:docPart w:val="42E8A8F4C99A441C9AF88E9ACB4294D6"/>
            </w:placeholder>
            <w:showingPlcHdr/>
          </w:sdtPr>
          <w:sdtEndPr/>
          <w:sdtContent>
            <w:tc>
              <w:tcPr>
                <w:tcW w:w="3260" w:type="dxa"/>
              </w:tcPr>
              <w:p w14:paraId="18BEEDBB" w14:textId="6DBD8117" w:rsidR="00EF180C" w:rsidRPr="00527D67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7D6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ФИО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2028603069"/>
            <w:placeholder>
              <w:docPart w:val="D2ECCC901F054B8791E0EEF5F04E40F9"/>
            </w:placeholder>
            <w:showingPlcHdr/>
          </w:sdtPr>
          <w:sdtEndPr/>
          <w:sdtContent>
            <w:tc>
              <w:tcPr>
                <w:tcW w:w="3578" w:type="dxa"/>
              </w:tcPr>
              <w:p w14:paraId="6FB2E391" w14:textId="6B9C4580" w:rsidR="00EF180C" w:rsidRPr="00527D67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7D6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название организации</w:t>
                </w:r>
              </w:p>
            </w:tc>
          </w:sdtContent>
        </w:sdt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1142817273"/>
            <w:placeholder>
              <w:docPart w:val="5AA2E29225534E1B9E59AA656665768B"/>
            </w:placeholder>
            <w:showingPlcHdr/>
          </w:sdtPr>
          <w:sdtEndPr/>
          <w:sdtContent>
            <w:tc>
              <w:tcPr>
                <w:tcW w:w="2420" w:type="dxa"/>
              </w:tcPr>
              <w:p w14:paraId="3CD11A34" w14:textId="5FCA9954" w:rsidR="00EF180C" w:rsidRPr="00527D67" w:rsidRDefault="00152CA8" w:rsidP="0061553C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527D6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адрес</w:t>
                </w:r>
              </w:p>
            </w:tc>
          </w:sdtContent>
        </w:sdt>
      </w:tr>
    </w:tbl>
    <w:p w14:paraId="24FC88EB" w14:textId="77777777" w:rsidR="002C1C9E" w:rsidRPr="00527D67" w:rsidRDefault="002C1C9E" w:rsidP="002C1C9E">
      <w:pPr>
        <w:spacing w:before="240" w:after="0" w:line="276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527D67">
        <w:rPr>
          <w:rFonts w:ascii="Calibri Light" w:hAnsi="Calibri Light" w:cs="Calibri Light"/>
          <w:b/>
          <w:sz w:val="24"/>
          <w:szCs w:val="24"/>
          <w:lang w:val="ru-RU"/>
        </w:rPr>
        <w:t>Список нежелательных рецензентов</w:t>
      </w:r>
    </w:p>
    <w:p w14:paraId="071D5566" w14:textId="53AE8B41" w:rsidR="002C1C9E" w:rsidRPr="00527D67" w:rsidRDefault="002C1C9E" w:rsidP="002C1C9E">
      <w:pPr>
        <w:spacing w:after="0" w:line="276" w:lineRule="auto"/>
        <w:rPr>
          <w:rFonts w:ascii="Calibri Light" w:hAnsi="Calibri Light" w:cs="Calibri Light"/>
          <w:sz w:val="24"/>
          <w:szCs w:val="24"/>
          <w:lang w:val="ru-RU"/>
        </w:rPr>
      </w:pPr>
      <w:r w:rsidRPr="00527D67">
        <w:rPr>
          <w:rFonts w:ascii="Calibri Light" w:hAnsi="Calibri Light" w:cs="Calibri Light"/>
          <w:sz w:val="24"/>
          <w:szCs w:val="24"/>
          <w:lang w:val="ru-RU"/>
        </w:rPr>
        <w:t xml:space="preserve">(Авторы вправе указать рецензентов, </w:t>
      </w:r>
      <w:r w:rsidR="009C6541" w:rsidRPr="00527D67">
        <w:rPr>
          <w:rFonts w:ascii="Calibri Light" w:hAnsi="Calibri Light" w:cs="Calibri Light"/>
          <w:sz w:val="24"/>
          <w:szCs w:val="24"/>
          <w:lang w:val="ru-RU"/>
        </w:rPr>
        <w:t>имеющих потенциальный</w:t>
      </w:r>
      <w:r w:rsidRPr="00527D67">
        <w:rPr>
          <w:rFonts w:ascii="Calibri Light" w:hAnsi="Calibri Light" w:cs="Calibri Light"/>
          <w:sz w:val="24"/>
          <w:szCs w:val="24"/>
          <w:lang w:val="ru-RU"/>
        </w:rPr>
        <w:t xml:space="preserve"> конфликт интересов)  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6"/>
      </w:tblGrid>
      <w:tr w:rsidR="002C1C9E" w:rsidRPr="00150727" w14:paraId="4445DE89" w14:textId="77777777" w:rsidTr="00CC3622">
        <w:trPr>
          <w:trHeight w:val="595"/>
        </w:trPr>
        <w:tc>
          <w:tcPr>
            <w:tcW w:w="10201" w:type="dxa"/>
          </w:tcPr>
          <w:p w14:paraId="0B61DC1C" w14:textId="77777777" w:rsidR="002C1C9E" w:rsidRPr="005E3C8F" w:rsidRDefault="0096695D" w:rsidP="00CC3622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sdt>
              <w:sdtPr>
                <w:rPr>
                  <w:rFonts w:ascii="Calibri Light" w:hAnsi="Calibri Light" w:cs="Calibri Light"/>
                  <w:sz w:val="24"/>
                  <w:szCs w:val="24"/>
                  <w:lang w:val="ru-RU"/>
                </w:rPr>
                <w:id w:val="661981082"/>
                <w:placeholder>
                  <w:docPart w:val="7DD9F9A7C2DD41D7A0C2332C3F6126A6"/>
                </w:placeholder>
                <w:showingPlcHdr/>
              </w:sdtPr>
              <w:sdtEndPr/>
              <w:sdtContent>
                <w:r w:rsidR="002C1C9E" w:rsidRPr="00527D67">
                  <w:rPr>
                    <w:rStyle w:val="a9"/>
                    <w:i/>
                    <w:iCs/>
                    <w:color w:val="0070C0"/>
                    <w:lang w:val="ru-RU"/>
                  </w:rPr>
                  <w:t>Введите или скопируйте ФИО</w:t>
                </w:r>
              </w:sdtContent>
            </w:sdt>
          </w:p>
        </w:tc>
      </w:tr>
    </w:tbl>
    <w:p w14:paraId="477708BB" w14:textId="77777777" w:rsidR="002C1C9E" w:rsidRDefault="002C1C9E" w:rsidP="002C1C9E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79C166CF" w14:textId="77777777" w:rsidR="00911286" w:rsidRPr="00DE532E" w:rsidRDefault="00F131E4" w:rsidP="0061553C">
      <w:pPr>
        <w:spacing w:after="0" w:line="360" w:lineRule="auto"/>
        <w:rPr>
          <w:rFonts w:ascii="Calibri Light" w:hAnsi="Calibri Light" w:cs="Calibri Light"/>
          <w:b/>
          <w:sz w:val="24"/>
          <w:szCs w:val="24"/>
          <w:lang w:val="ru-RU"/>
        </w:rPr>
      </w:pPr>
      <w:r w:rsidRPr="00DE532E">
        <w:rPr>
          <w:rFonts w:ascii="Calibri Light" w:hAnsi="Calibri Light" w:cs="Calibri Light"/>
          <w:b/>
          <w:sz w:val="24"/>
          <w:szCs w:val="24"/>
          <w:lang w:val="ru-RU"/>
        </w:rPr>
        <w:t>В</w:t>
      </w:r>
      <w:r w:rsidR="00911286" w:rsidRPr="00DE532E">
        <w:rPr>
          <w:rFonts w:ascii="Calibri Light" w:hAnsi="Calibri Light" w:cs="Calibri Light"/>
          <w:b/>
          <w:sz w:val="24"/>
          <w:szCs w:val="24"/>
          <w:lang w:val="ru-RU"/>
        </w:rPr>
        <w:t>оспроизведение цветных рисунков в печатной версии статьи</w:t>
      </w:r>
      <w:r w:rsidRPr="00DE532E">
        <w:rPr>
          <w:rFonts w:ascii="Calibri Light" w:hAnsi="Calibri Light" w:cs="Calibri Light"/>
          <w:b/>
          <w:sz w:val="24"/>
          <w:szCs w:val="24"/>
          <w:lang w:val="ru-RU"/>
        </w:rPr>
        <w:t xml:space="preserve"> </w:t>
      </w:r>
      <w:r w:rsidR="00911286" w:rsidRPr="00DE532E">
        <w:rPr>
          <w:rFonts w:ascii="Calibri Light" w:hAnsi="Calibri Light" w:cs="Calibri Light"/>
          <w:b/>
          <w:sz w:val="24"/>
          <w:szCs w:val="24"/>
          <w:lang w:val="ru-RU"/>
        </w:rPr>
        <w:t xml:space="preserve"> </w:t>
      </w:r>
    </w:p>
    <w:p w14:paraId="24B7334E" w14:textId="503EC629" w:rsidR="00427026" w:rsidRDefault="008A5252" w:rsidP="008A5252">
      <w:pPr>
        <w:spacing w:after="0"/>
        <w:jc w:val="both"/>
        <w:rPr>
          <w:rFonts w:ascii="Calibri Light" w:hAnsi="Calibri Light" w:cs="Calibri Light"/>
          <w:sz w:val="24"/>
          <w:szCs w:val="24"/>
          <w:lang w:val="ru-RU"/>
        </w:rPr>
      </w:pPr>
      <w:r>
        <w:rPr>
          <w:rFonts w:ascii="Calibri Light" w:hAnsi="Calibri Light" w:cs="Calibri Light"/>
          <w:iCs/>
          <w:sz w:val="24"/>
          <w:szCs w:val="24"/>
          <w:lang w:val="ru-RU"/>
        </w:rPr>
        <w:t xml:space="preserve">В рукописи </w:t>
      </w:r>
      <w:sdt>
        <w:sdtPr>
          <w:rPr>
            <w:rFonts w:ascii="Calibri Light" w:hAnsi="Calibri Light" w:cs="Calibri Light"/>
            <w:sz w:val="24"/>
            <w:szCs w:val="24"/>
            <w:lang w:val="ru-RU"/>
          </w:rPr>
          <w:id w:val="180096015"/>
          <w:placeholder>
            <w:docPart w:val="30F08F5834254855BB5F4ADBC24CCCC6"/>
          </w:placeholder>
          <w:showingPlcHdr/>
          <w:dropDownList>
            <w:listItem w:value="Выберите элемент."/>
            <w:listItem w:displayText="нет рисунков." w:value="нет рисунков."/>
            <w:listItem w:displayText="есть только рисунки в оттенках серого." w:value="есть только рисунки в оттенках серого."/>
            <w:listItem w:displayText="есть цветные рисунки, авторы согласны на их воспроизведение в оттенках серого в печатной версии статьи." w:value="есть цветные рисунки, авторы согласны на их воспроизведение в оттенках серого в печатной версии статьи."/>
          </w:dropDownList>
        </w:sdtPr>
        <w:sdtEndPr/>
        <w:sdtContent>
          <w:r w:rsidR="00DC0216" w:rsidRPr="008A5252">
            <w:rPr>
              <w:rStyle w:val="a9"/>
              <w:i/>
              <w:iCs/>
              <w:color w:val="0070C0"/>
              <w:lang w:val="ru-RU"/>
            </w:rPr>
            <w:t>выберите из выпадающего списка ваш вариант</w:t>
          </w:r>
        </w:sdtContent>
      </w:sdt>
    </w:p>
    <w:p w14:paraId="5AC33518" w14:textId="77777777" w:rsidR="00DC0216" w:rsidRDefault="00DC0216" w:rsidP="00DC0216">
      <w:pPr>
        <w:spacing w:after="0"/>
        <w:jc w:val="both"/>
        <w:rPr>
          <w:rFonts w:ascii="Calibri Light" w:hAnsi="Calibri Light" w:cs="Calibri Light"/>
          <w:i/>
          <w:sz w:val="24"/>
          <w:szCs w:val="24"/>
          <w:lang w:val="ru-RU"/>
        </w:rPr>
      </w:pPr>
      <w:r w:rsidRPr="00B53B6C">
        <w:rPr>
          <w:rFonts w:ascii="Calibri Light" w:hAnsi="Calibri Light" w:cs="Calibri Light"/>
          <w:b/>
          <w:i/>
          <w:sz w:val="24"/>
          <w:szCs w:val="24"/>
          <w:lang w:val="ru-RU"/>
        </w:rPr>
        <w:t>Примечание.</w:t>
      </w:r>
      <w:r w:rsidRPr="00B53B6C">
        <w:rPr>
          <w:rFonts w:ascii="Calibri Light" w:hAnsi="Calibri Light" w:cs="Calibri Light"/>
          <w:i/>
          <w:sz w:val="24"/>
          <w:szCs w:val="24"/>
          <w:lang w:val="ru-RU"/>
        </w:rPr>
        <w:t xml:space="preserve"> Рукопись не принимается к рассмотрению, если авторы не подтвердили своё согласие на воспроизведение цветных рисунков (при их наличии) в оттенках серого в печатной версии статьи. </w:t>
      </w:r>
    </w:p>
    <w:p w14:paraId="20684246" w14:textId="1344EDB6" w:rsidR="00DC0216" w:rsidRDefault="00DC0216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56601849" w14:textId="77777777" w:rsidR="00DC0216" w:rsidRPr="00644BC5" w:rsidRDefault="00DC0216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36B03746" w14:textId="77777777" w:rsidR="00FD06F9" w:rsidRPr="00644BC5" w:rsidRDefault="00D42A0A" w:rsidP="005571E5">
      <w:pPr>
        <w:spacing w:after="0"/>
        <w:jc w:val="both"/>
        <w:rPr>
          <w:rFonts w:ascii="Calibri Light" w:hAnsi="Calibri Light" w:cs="Calibri Light"/>
          <w:sz w:val="24"/>
          <w:szCs w:val="24"/>
          <w:lang w:val="ru-RU"/>
        </w:rPr>
      </w:pPr>
      <w:r>
        <w:rPr>
          <w:rFonts w:ascii="Calibri Light" w:hAnsi="Calibri Light" w:cs="Calibri Light"/>
          <w:sz w:val="24"/>
          <w:szCs w:val="24"/>
          <w:lang w:val="ru-RU"/>
        </w:rPr>
        <w:t>О</w:t>
      </w:r>
      <w:r w:rsidR="00FD06F9" w:rsidRPr="00644BC5">
        <w:rPr>
          <w:rFonts w:ascii="Calibri Light" w:hAnsi="Calibri Light" w:cs="Calibri Light"/>
          <w:sz w:val="24"/>
          <w:szCs w:val="24"/>
          <w:lang w:val="ru-RU"/>
        </w:rPr>
        <w:t xml:space="preserve">т имени авторов </w:t>
      </w:r>
      <w:r w:rsidR="005571E5" w:rsidRPr="00644BC5">
        <w:rPr>
          <w:rFonts w:ascii="Calibri Light" w:hAnsi="Calibri Light" w:cs="Calibri Light"/>
          <w:sz w:val="24"/>
          <w:szCs w:val="24"/>
          <w:lang w:val="ru-RU"/>
        </w:rPr>
        <w:t xml:space="preserve">подтверждаю, что авторы </w:t>
      </w:r>
      <w:r w:rsidR="005571E5" w:rsidRPr="00DE532E">
        <w:rPr>
          <w:rFonts w:ascii="Calibri Light" w:hAnsi="Calibri Light" w:cs="Calibri Light"/>
          <w:b/>
          <w:sz w:val="24"/>
          <w:szCs w:val="24"/>
          <w:lang w:val="ru-RU"/>
        </w:rPr>
        <w:t>ознакомлены и согласны</w:t>
      </w:r>
      <w:r w:rsidR="005571E5" w:rsidRPr="00644BC5">
        <w:rPr>
          <w:rFonts w:ascii="Calibri Light" w:hAnsi="Calibri Light" w:cs="Calibri Light"/>
          <w:sz w:val="24"/>
          <w:szCs w:val="24"/>
          <w:lang w:val="ru-RU"/>
        </w:rPr>
        <w:t xml:space="preserve"> с требованиями, предъявляемыми журналом «Письма в Журнал технической физики» к рукописям и авторам.</w:t>
      </w:r>
    </w:p>
    <w:p w14:paraId="2298A788" w14:textId="77777777" w:rsidR="00FD06F9" w:rsidRPr="00644BC5" w:rsidRDefault="00FD06F9" w:rsidP="001E0C5C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0"/>
        <w:gridCol w:w="4566"/>
      </w:tblGrid>
      <w:tr w:rsidR="00FD06F9" w:rsidRPr="009C6541" w14:paraId="5F154B23" w14:textId="77777777" w:rsidTr="005571E5">
        <w:trPr>
          <w:trHeight w:val="963"/>
        </w:trPr>
        <w:tc>
          <w:tcPr>
            <w:tcW w:w="4839" w:type="dxa"/>
            <w:tcBorders>
              <w:right w:val="single" w:sz="4" w:space="0" w:color="auto"/>
            </w:tcBorders>
          </w:tcPr>
          <w:p w14:paraId="555FD9A8" w14:textId="77777777" w:rsidR="00FD06F9" w:rsidRPr="00644BC5" w:rsidRDefault="00FD06F9" w:rsidP="001E0C5C">
            <w:pPr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</w:p>
          <w:p w14:paraId="592DE649" w14:textId="77777777" w:rsidR="00FD06F9" w:rsidRPr="00644BC5" w:rsidRDefault="00FD06F9" w:rsidP="001E0C5C">
            <w:pPr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</w:p>
          <w:p w14:paraId="50E859B5" w14:textId="77777777" w:rsidR="00FD06F9" w:rsidRPr="00644BC5" w:rsidRDefault="00FD06F9" w:rsidP="001E0C5C">
            <w:pPr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__________________________________</w:t>
            </w:r>
          </w:p>
        </w:tc>
        <w:sdt>
          <w:sdtPr>
            <w:rPr>
              <w:rFonts w:ascii="Calibri Light" w:hAnsi="Calibri Light" w:cs="Calibri Light"/>
              <w:sz w:val="24"/>
              <w:szCs w:val="24"/>
              <w:lang w:val="ru-RU"/>
            </w:rPr>
            <w:id w:val="-534663289"/>
            <w:placeholder>
              <w:docPart w:val="222A03BBEBC54DFCBA86788F8C011DDE"/>
            </w:placeholder>
            <w:showingPlcHdr/>
          </w:sdtPr>
          <w:sdtEndPr/>
          <w:sdtContent>
            <w:tc>
              <w:tcPr>
                <w:tcW w:w="48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CC650C3" w14:textId="0AEAA51B" w:rsidR="00FD06F9" w:rsidRPr="00644BC5" w:rsidRDefault="00152CA8" w:rsidP="00792BA4">
                <w:pPr>
                  <w:spacing w:line="276" w:lineRule="auto"/>
                  <w:rPr>
                    <w:rFonts w:ascii="Calibri Light" w:hAnsi="Calibri Light" w:cs="Calibri Light"/>
                    <w:sz w:val="24"/>
                    <w:szCs w:val="24"/>
                    <w:lang w:val="ru-RU"/>
                  </w:rPr>
                </w:pPr>
                <w:r w:rsidRPr="001E72FB">
                  <w:rPr>
                    <w:rStyle w:val="a9"/>
                    <w:i/>
                    <w:iCs/>
                    <w:color w:val="0070C0"/>
                  </w:rPr>
                  <w:t xml:space="preserve">Введите или скопируйте </w:t>
                </w:r>
                <w:r w:rsidR="00792BA4" w:rsidRPr="001E72FB">
                  <w:rPr>
                    <w:rStyle w:val="a9"/>
                    <w:i/>
                    <w:iCs/>
                    <w:color w:val="0070C0"/>
                    <w:lang w:val="ru-RU"/>
                  </w:rPr>
                  <w:t>ФИО лица, выступающего от имени авторов</w:t>
                </w:r>
              </w:p>
            </w:tc>
          </w:sdtContent>
        </w:sdt>
      </w:tr>
      <w:tr w:rsidR="00FD06F9" w:rsidRPr="00644BC5" w14:paraId="55587062" w14:textId="77777777" w:rsidTr="005571E5">
        <w:tc>
          <w:tcPr>
            <w:tcW w:w="4839" w:type="dxa"/>
          </w:tcPr>
          <w:p w14:paraId="4EF0791F" w14:textId="77777777" w:rsidR="00FD06F9" w:rsidRPr="00644BC5" w:rsidRDefault="00FD06F9" w:rsidP="005571E5">
            <w:pPr>
              <w:jc w:val="center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подпись</w:t>
            </w:r>
          </w:p>
        </w:tc>
        <w:tc>
          <w:tcPr>
            <w:tcW w:w="4840" w:type="dxa"/>
            <w:tcBorders>
              <w:top w:val="single" w:sz="4" w:space="0" w:color="auto"/>
            </w:tcBorders>
          </w:tcPr>
          <w:p w14:paraId="7A637A51" w14:textId="77777777" w:rsidR="00FD06F9" w:rsidRPr="00644BC5" w:rsidRDefault="00FD06F9" w:rsidP="005571E5">
            <w:pPr>
              <w:jc w:val="center"/>
              <w:rPr>
                <w:rFonts w:ascii="Calibri Light" w:hAnsi="Calibri Light" w:cs="Calibri Light"/>
                <w:sz w:val="24"/>
                <w:szCs w:val="24"/>
                <w:lang w:val="ru-RU"/>
              </w:rPr>
            </w:pPr>
            <w:r w:rsidRPr="00644BC5">
              <w:rPr>
                <w:rFonts w:ascii="Calibri Light" w:hAnsi="Calibri Light" w:cs="Calibri Light"/>
                <w:sz w:val="24"/>
                <w:szCs w:val="24"/>
                <w:lang w:val="ru-RU"/>
              </w:rPr>
              <w:t>ФИО</w:t>
            </w:r>
          </w:p>
        </w:tc>
      </w:tr>
    </w:tbl>
    <w:p w14:paraId="3CDC3C4A" w14:textId="77777777" w:rsidR="001A6302" w:rsidRDefault="001A6302" w:rsidP="001A6302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</w:p>
    <w:p w14:paraId="6801B0CE" w14:textId="375B7834" w:rsidR="001A6302" w:rsidRPr="00644BC5" w:rsidRDefault="001A6302" w:rsidP="001A6302">
      <w:pPr>
        <w:spacing w:after="0"/>
        <w:rPr>
          <w:rFonts w:ascii="Calibri Light" w:hAnsi="Calibri Light" w:cs="Calibri Light"/>
          <w:sz w:val="24"/>
          <w:szCs w:val="24"/>
          <w:lang w:val="ru-RU"/>
        </w:rPr>
      </w:pPr>
      <w:r>
        <w:rPr>
          <w:rFonts w:ascii="Calibri Light" w:hAnsi="Calibri Light" w:cs="Calibri Light"/>
          <w:sz w:val="24"/>
          <w:szCs w:val="24"/>
          <w:lang w:val="ru-RU"/>
        </w:rPr>
        <w:t xml:space="preserve">Дата: </w:t>
      </w:r>
      <w:sdt>
        <w:sdtPr>
          <w:rPr>
            <w:rFonts w:ascii="Calibri Light" w:hAnsi="Calibri Light" w:cs="Calibri Light"/>
            <w:sz w:val="24"/>
            <w:szCs w:val="24"/>
            <w:lang w:val="ru-RU"/>
          </w:rPr>
          <w:id w:val="-1453778742"/>
          <w:placeholder>
            <w:docPart w:val="83E91D22F7814530AADB5030D9B9E38C"/>
          </w:placeholder>
          <w:showingPlcHdr/>
          <w:date>
            <w:dateFormat w:val="dd.MM.yyyy"/>
            <w:lid w:val="ru-RU"/>
            <w:storeMappedDataAs w:val="dateTime"/>
            <w:calendar w:val="gregorian"/>
          </w:date>
        </w:sdtPr>
        <w:sdtEndPr/>
        <w:sdtContent>
          <w:r w:rsidR="001E72FB" w:rsidRPr="001E72FB">
            <w:rPr>
              <w:rStyle w:val="a9"/>
              <w:i/>
              <w:iCs/>
              <w:color w:val="0070C0"/>
              <w:lang w:val="ru-RU"/>
            </w:rPr>
            <w:t>введите дату</w:t>
          </w:r>
        </w:sdtContent>
      </w:sdt>
    </w:p>
    <w:sectPr w:rsidR="001A6302" w:rsidRPr="00644BC5" w:rsidSect="009E3F37">
      <w:footerReference w:type="default" r:id="rId8"/>
      <w:pgSz w:w="11907" w:h="16839" w:code="9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0B10A3" w14:textId="77777777" w:rsidR="0096695D" w:rsidRDefault="0096695D" w:rsidP="001818E9">
      <w:pPr>
        <w:spacing w:after="0" w:line="240" w:lineRule="auto"/>
      </w:pPr>
      <w:r>
        <w:separator/>
      </w:r>
    </w:p>
  </w:endnote>
  <w:endnote w:type="continuationSeparator" w:id="0">
    <w:p w14:paraId="75BC1FAE" w14:textId="77777777" w:rsidR="0096695D" w:rsidRDefault="0096695D" w:rsidP="00181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66181082"/>
      <w:docPartObj>
        <w:docPartGallery w:val="Page Numbers (Bottom of Page)"/>
        <w:docPartUnique/>
      </w:docPartObj>
    </w:sdtPr>
    <w:sdtEndPr/>
    <w:sdtContent>
      <w:p w14:paraId="1F7105BE" w14:textId="77777777" w:rsidR="001818E9" w:rsidRDefault="001818E9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104F" w:rsidRPr="0055104F">
          <w:rPr>
            <w:noProof/>
            <w:lang w:val="ru-RU"/>
          </w:rPr>
          <w:t>2</w:t>
        </w:r>
        <w:r>
          <w:fldChar w:fldCharType="end"/>
        </w:r>
      </w:p>
    </w:sdtContent>
  </w:sdt>
  <w:p w14:paraId="4DF603A5" w14:textId="77777777" w:rsidR="001818E9" w:rsidRDefault="001818E9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6ED572" w14:textId="77777777" w:rsidR="0096695D" w:rsidRDefault="0096695D" w:rsidP="001818E9">
      <w:pPr>
        <w:spacing w:after="0" w:line="240" w:lineRule="auto"/>
      </w:pPr>
      <w:r>
        <w:separator/>
      </w:r>
    </w:p>
  </w:footnote>
  <w:footnote w:type="continuationSeparator" w:id="0">
    <w:p w14:paraId="3779BF8C" w14:textId="77777777" w:rsidR="0096695D" w:rsidRDefault="0096695D" w:rsidP="001818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C54F05"/>
    <w:multiLevelType w:val="hybridMultilevel"/>
    <w:tmpl w:val="52FCFFB6"/>
    <w:lvl w:ilvl="0" w:tplc="0409000F">
      <w:start w:val="1"/>
      <w:numFmt w:val="decimal"/>
      <w:lvlText w:val="%1."/>
      <w:lvlJc w:val="left"/>
      <w:pPr>
        <w:ind w:left="749" w:hanging="360"/>
      </w:p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">
    <w:nsid w:val="3BBE1B51"/>
    <w:multiLevelType w:val="hybridMultilevel"/>
    <w:tmpl w:val="3DEA8714"/>
    <w:lvl w:ilvl="0" w:tplc="BE9E63F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p4ZLd6i6zUqz/yqJpeIYBUBqcExjQMldvwrufVQrZt/dGD5Dw4Y9G7AL3eI8blPG0Ynyoj16gaoQCt72JrAeA==" w:salt="XNB17Sppbh9Tz9L4KG4J6A=="/>
  <w:styleLockTheme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TU3N7Q0NTc2NzJT0lEKTi0uzszPAykwtKwFAB7y/ektAAAA"/>
  </w:docVars>
  <w:rsids>
    <w:rsidRoot w:val="009847B1"/>
    <w:rsid w:val="000C1793"/>
    <w:rsid w:val="001110F4"/>
    <w:rsid w:val="00127213"/>
    <w:rsid w:val="00150727"/>
    <w:rsid w:val="00152CA8"/>
    <w:rsid w:val="001818E9"/>
    <w:rsid w:val="001A6302"/>
    <w:rsid w:val="001E0C5C"/>
    <w:rsid w:val="001E72FB"/>
    <w:rsid w:val="00281982"/>
    <w:rsid w:val="002C1C9E"/>
    <w:rsid w:val="002D10F7"/>
    <w:rsid w:val="002F3A20"/>
    <w:rsid w:val="00307A59"/>
    <w:rsid w:val="003258EF"/>
    <w:rsid w:val="00326771"/>
    <w:rsid w:val="0036073C"/>
    <w:rsid w:val="00390401"/>
    <w:rsid w:val="003B40BA"/>
    <w:rsid w:val="003F1E8D"/>
    <w:rsid w:val="004041C6"/>
    <w:rsid w:val="00405BA1"/>
    <w:rsid w:val="00427026"/>
    <w:rsid w:val="00445688"/>
    <w:rsid w:val="0044766C"/>
    <w:rsid w:val="0045643A"/>
    <w:rsid w:val="004E7DD2"/>
    <w:rsid w:val="00521744"/>
    <w:rsid w:val="00525C57"/>
    <w:rsid w:val="00527D67"/>
    <w:rsid w:val="0055104F"/>
    <w:rsid w:val="005571E5"/>
    <w:rsid w:val="00577D7B"/>
    <w:rsid w:val="005832F8"/>
    <w:rsid w:val="005E3545"/>
    <w:rsid w:val="005E3C8F"/>
    <w:rsid w:val="00611332"/>
    <w:rsid w:val="00612203"/>
    <w:rsid w:val="0061553C"/>
    <w:rsid w:val="00627BA8"/>
    <w:rsid w:val="00644BC5"/>
    <w:rsid w:val="00665566"/>
    <w:rsid w:val="00671334"/>
    <w:rsid w:val="00676E69"/>
    <w:rsid w:val="006914F9"/>
    <w:rsid w:val="006E1C23"/>
    <w:rsid w:val="006F54B2"/>
    <w:rsid w:val="00706DE3"/>
    <w:rsid w:val="00710A1E"/>
    <w:rsid w:val="007741A3"/>
    <w:rsid w:val="00792BA4"/>
    <w:rsid w:val="007B404A"/>
    <w:rsid w:val="007D1FBD"/>
    <w:rsid w:val="00845755"/>
    <w:rsid w:val="00881A6B"/>
    <w:rsid w:val="00894D16"/>
    <w:rsid w:val="008A5252"/>
    <w:rsid w:val="009038DF"/>
    <w:rsid w:val="00911286"/>
    <w:rsid w:val="0096695D"/>
    <w:rsid w:val="009670DF"/>
    <w:rsid w:val="009847B1"/>
    <w:rsid w:val="009A0449"/>
    <w:rsid w:val="009C577F"/>
    <w:rsid w:val="009C6541"/>
    <w:rsid w:val="009E3F37"/>
    <w:rsid w:val="00A07D70"/>
    <w:rsid w:val="00A92AC7"/>
    <w:rsid w:val="00AE4430"/>
    <w:rsid w:val="00AF10FE"/>
    <w:rsid w:val="00B2586D"/>
    <w:rsid w:val="00B47920"/>
    <w:rsid w:val="00B53B6C"/>
    <w:rsid w:val="00BB5E2D"/>
    <w:rsid w:val="00BF7C59"/>
    <w:rsid w:val="00C979FA"/>
    <w:rsid w:val="00CA572A"/>
    <w:rsid w:val="00CD5727"/>
    <w:rsid w:val="00D07AA4"/>
    <w:rsid w:val="00D42A0A"/>
    <w:rsid w:val="00D84762"/>
    <w:rsid w:val="00D91240"/>
    <w:rsid w:val="00DB3D3B"/>
    <w:rsid w:val="00DC0216"/>
    <w:rsid w:val="00DE532E"/>
    <w:rsid w:val="00E2279F"/>
    <w:rsid w:val="00E5320D"/>
    <w:rsid w:val="00E66F1E"/>
    <w:rsid w:val="00EB00E1"/>
    <w:rsid w:val="00EC1E8E"/>
    <w:rsid w:val="00EE4877"/>
    <w:rsid w:val="00EF180C"/>
    <w:rsid w:val="00F131E4"/>
    <w:rsid w:val="00F86252"/>
    <w:rsid w:val="00FB4959"/>
    <w:rsid w:val="00FC3631"/>
    <w:rsid w:val="00FC7620"/>
    <w:rsid w:val="00FD0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AEA053"/>
  <w15:chartTrackingRefBased/>
  <w15:docId w15:val="{AD613177-39E5-4B2F-AA5A-CF91758BB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479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F180C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1818E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1818E9"/>
  </w:style>
  <w:style w:type="paragraph" w:styleId="a7">
    <w:name w:val="footer"/>
    <w:basedOn w:val="a"/>
    <w:link w:val="a8"/>
    <w:uiPriority w:val="99"/>
    <w:unhideWhenUsed/>
    <w:rsid w:val="001818E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1818E9"/>
  </w:style>
  <w:style w:type="character" w:styleId="a9">
    <w:name w:val="Placeholder Text"/>
    <w:basedOn w:val="a0"/>
    <w:uiPriority w:val="99"/>
    <w:semiHidden/>
    <w:rsid w:val="00CD5727"/>
    <w:rPr>
      <w:color w:val="808080"/>
    </w:rPr>
  </w:style>
  <w:style w:type="character" w:customStyle="1" w:styleId="1">
    <w:name w:val="Стиль1"/>
    <w:basedOn w:val="a0"/>
    <w:uiPriority w:val="1"/>
    <w:rsid w:val="005832F8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F6B699D0302446580A3C63E0FF279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45BB508-765E-47CC-9069-06983AA80181}"/>
      </w:docPartPr>
      <w:docPartBody>
        <w:p w:rsidR="003C1F43" w:rsidRDefault="00AA7BD1" w:rsidP="00AA7BD1">
          <w:pPr>
            <w:pStyle w:val="DF6B699D0302446580A3C63E0FF279E13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текст обоснования</w:t>
          </w:r>
        </w:p>
      </w:docPartBody>
    </w:docPart>
    <w:docPart>
      <w:docPartPr>
        <w:name w:val="36E32A4A878C4A79A788C229973823F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FF15E5F-ADB0-41AB-8585-7946AD123789}"/>
      </w:docPartPr>
      <w:docPartBody>
        <w:p w:rsidR="00A24CE4" w:rsidRDefault="00AA7BD1" w:rsidP="00AA7BD1">
          <w:pPr>
            <w:pStyle w:val="36E32A4A878C4A79A788C229973823F63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список авторов</w:t>
          </w:r>
        </w:p>
      </w:docPartBody>
    </w:docPart>
    <w:docPart>
      <w:docPartPr>
        <w:name w:val="052DA062C0414385A49DD03EB6A3740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4042FDB-F468-4A3F-AB64-A398D44D5876}"/>
      </w:docPartPr>
      <w:docPartBody>
        <w:p w:rsidR="00A24CE4" w:rsidRDefault="00AA7BD1" w:rsidP="00AA7BD1">
          <w:pPr>
            <w:pStyle w:val="052DA062C0414385A49DD03EB6A3740C3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рукописи</w:t>
          </w:r>
        </w:p>
      </w:docPartBody>
    </w:docPart>
    <w:docPart>
      <w:docPartPr>
        <w:name w:val="222A03BBEBC54DFCBA86788F8C011DD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0495832-3694-43E9-B7DE-5E3C9D504A06}"/>
      </w:docPartPr>
      <w:docPartBody>
        <w:p w:rsidR="003F71BB" w:rsidRDefault="00AA7BD1" w:rsidP="00AA7BD1">
          <w:pPr>
            <w:pStyle w:val="222A03BBEBC54DFCBA86788F8C011DDE3"/>
          </w:pPr>
          <w:r w:rsidRPr="001E72FB">
            <w:rPr>
              <w:rStyle w:val="a3"/>
              <w:i/>
              <w:iCs/>
              <w:color w:val="0070C0"/>
            </w:rPr>
            <w:t xml:space="preserve">Введите или скопируйте </w:t>
          </w:r>
          <w:r w:rsidRPr="001E72FB">
            <w:rPr>
              <w:rStyle w:val="a3"/>
              <w:i/>
              <w:iCs/>
              <w:color w:val="0070C0"/>
              <w:lang w:val="ru-RU"/>
            </w:rPr>
            <w:t>ФИО лица, выступающего от имени авторов</w:t>
          </w:r>
        </w:p>
      </w:docPartBody>
    </w:docPart>
    <w:docPart>
      <w:docPartPr>
        <w:name w:val="C5BEC2C62E8C4943B0CE7F241B6B51E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09BF697-86C9-4666-9B57-87E8EFDBF3C0}"/>
      </w:docPartPr>
      <w:docPartBody>
        <w:p w:rsidR="00681A4E" w:rsidRDefault="00AA7BD1" w:rsidP="00AA7BD1">
          <w:pPr>
            <w:pStyle w:val="C5BEC2C62E8C4943B0CE7F241B6B51E53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организации</w:t>
          </w:r>
        </w:p>
      </w:docPartBody>
    </w:docPart>
    <w:docPart>
      <w:docPartPr>
        <w:name w:val="8C6ED530B1274187B240C5A1459D33E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256C86D-B740-44D2-A1B0-FFC3D5D5A1EF}"/>
      </w:docPartPr>
      <w:docPartBody>
        <w:p w:rsidR="00681A4E" w:rsidRDefault="00AA7BD1" w:rsidP="00AA7BD1">
          <w:pPr>
            <w:pStyle w:val="8C6ED530B1274187B240C5A1459D33E43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организации</w:t>
          </w:r>
        </w:p>
      </w:docPartBody>
    </w:docPart>
    <w:docPart>
      <w:docPartPr>
        <w:name w:val="D2ECCC901F054B8791E0EEF5F04E40F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4B496A0-F201-457D-866F-0D1CBDF9BAAA}"/>
      </w:docPartPr>
      <w:docPartBody>
        <w:p w:rsidR="00681A4E" w:rsidRDefault="00AA7BD1" w:rsidP="00AA7BD1">
          <w:pPr>
            <w:pStyle w:val="D2ECCC901F054B8791E0EEF5F04E40F93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название организации</w:t>
          </w:r>
        </w:p>
      </w:docPartBody>
    </w:docPart>
    <w:docPart>
      <w:docPartPr>
        <w:name w:val="EEAC450A08AA4833A9B0E35C544F05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697CC6F-EFA1-4D7D-A700-2C33D4C20D16}"/>
      </w:docPartPr>
      <w:docPartBody>
        <w:p w:rsidR="00681A4E" w:rsidRDefault="00AA7BD1" w:rsidP="00AA7BD1">
          <w:pPr>
            <w:pStyle w:val="EEAC450A08AA4833A9B0E35C544F052C3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или скопируйте адрес</w:t>
          </w:r>
        </w:p>
      </w:docPartBody>
    </w:docPart>
    <w:docPart>
      <w:docPartPr>
        <w:name w:val="C17C6072AA414761911545F12ED95BF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F7D1E9A-0917-4365-A050-9FB2FB445057}"/>
      </w:docPartPr>
      <w:docPartBody>
        <w:p w:rsidR="00681A4E" w:rsidRDefault="00AA7BD1" w:rsidP="00AA7BD1">
          <w:pPr>
            <w:pStyle w:val="C17C6072AA414761911545F12ED95BF43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ФИО</w:t>
          </w:r>
        </w:p>
      </w:docPartBody>
    </w:docPart>
    <w:docPart>
      <w:docPartPr>
        <w:name w:val="42E8A8F4C99A441C9AF88E9ACB4294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261D870-E0D3-4D5F-8C43-D28B29060FB4}"/>
      </w:docPartPr>
      <w:docPartBody>
        <w:p w:rsidR="00681A4E" w:rsidRDefault="00AA7BD1" w:rsidP="00AA7BD1">
          <w:pPr>
            <w:pStyle w:val="42E8A8F4C99A441C9AF88E9ACB4294D63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ФИО</w:t>
          </w:r>
        </w:p>
      </w:docPartBody>
    </w:docPart>
    <w:docPart>
      <w:docPartPr>
        <w:name w:val="8412BEAC853D4EFFBBC1C83DD4CEBD2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A038AB5-CC86-4C94-B936-A45D73CAF306}"/>
      </w:docPartPr>
      <w:docPartBody>
        <w:p w:rsidR="00681A4E" w:rsidRDefault="00AA7BD1" w:rsidP="00AA7BD1">
          <w:pPr>
            <w:pStyle w:val="8412BEAC853D4EFFBBC1C83DD4CEBD213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адрес</w:t>
          </w:r>
        </w:p>
      </w:docPartBody>
    </w:docPart>
    <w:docPart>
      <w:docPartPr>
        <w:name w:val="5AA2E29225534E1B9E59AA656665768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B230596-9330-4CFB-BF98-DA1BE8CD12BF}"/>
      </w:docPartPr>
      <w:docPartBody>
        <w:p w:rsidR="00681A4E" w:rsidRDefault="00AA7BD1" w:rsidP="00AA7BD1">
          <w:pPr>
            <w:pStyle w:val="5AA2E29225534E1B9E59AA656665768B3"/>
          </w:pPr>
          <w:r w:rsidRPr="00525C57">
            <w:rPr>
              <w:rStyle w:val="a3"/>
              <w:i/>
              <w:iCs/>
              <w:color w:val="0070C0"/>
              <w:lang w:val="ru-RU"/>
            </w:rPr>
            <w:t>Введите или скопируйте адрес</w:t>
          </w:r>
        </w:p>
      </w:docPartBody>
    </w:docPart>
    <w:docPart>
      <w:docPartPr>
        <w:name w:val="5BC31388561A482DA776586FEABE3C5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BC75728-4F39-4B96-8794-FB79CFD442A0}"/>
      </w:docPartPr>
      <w:docPartBody>
        <w:p w:rsidR="002D2A58" w:rsidRDefault="00AA7BD1" w:rsidP="00AA7BD1">
          <w:pPr>
            <w:pStyle w:val="5BC31388561A482DA776586FEABE3C564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или скопируйте ФИО</w:t>
          </w:r>
        </w:p>
      </w:docPartBody>
    </w:docPart>
    <w:docPart>
      <w:docPartPr>
        <w:name w:val="83E91D22F7814530AADB5030D9B9E38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93DFA6-D652-4D3B-BED7-8681508AD9D5}"/>
      </w:docPartPr>
      <w:docPartBody>
        <w:p w:rsidR="002D2A58" w:rsidRDefault="00AA7BD1" w:rsidP="00AA7BD1">
          <w:pPr>
            <w:pStyle w:val="83E91D22F7814530AADB5030D9B9E38C4"/>
          </w:pPr>
          <w:r w:rsidRPr="001E72FB">
            <w:rPr>
              <w:rStyle w:val="a3"/>
              <w:i/>
              <w:iCs/>
              <w:color w:val="0070C0"/>
              <w:lang w:val="ru-RU"/>
            </w:rPr>
            <w:t>введите дату</w:t>
          </w:r>
        </w:p>
      </w:docPartBody>
    </w:docPart>
    <w:docPart>
      <w:docPartPr>
        <w:name w:val="30F08F5834254855BB5F4ADBC24CCCC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145BAF8-29BB-44B5-99B2-856DDFB7692B}"/>
      </w:docPartPr>
      <w:docPartBody>
        <w:p w:rsidR="00092137" w:rsidRDefault="00AA7BD1" w:rsidP="00AA7BD1">
          <w:pPr>
            <w:pStyle w:val="30F08F5834254855BB5F4ADBC24CCCC63"/>
          </w:pPr>
          <w:r w:rsidRPr="008A5252">
            <w:rPr>
              <w:rStyle w:val="a3"/>
              <w:i/>
              <w:iCs/>
              <w:color w:val="0070C0"/>
              <w:lang w:val="ru-RU"/>
            </w:rPr>
            <w:t>выберите из выпадающего списка ваш вариант</w:t>
          </w:r>
        </w:p>
      </w:docPartBody>
    </w:docPart>
    <w:docPart>
      <w:docPartPr>
        <w:name w:val="7DD9F9A7C2DD41D7A0C2332C3F6126A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E32186D-ACFF-4F7B-8B06-8B99F7ECBAC1}"/>
      </w:docPartPr>
      <w:docPartBody>
        <w:p w:rsidR="00205552" w:rsidRDefault="00092137" w:rsidP="00092137">
          <w:pPr>
            <w:pStyle w:val="7DD9F9A7C2DD41D7A0C2332C3F6126A6"/>
          </w:pPr>
          <w:r w:rsidRPr="00525C57">
            <w:rPr>
              <w:rStyle w:val="a3"/>
              <w:i/>
              <w:iCs/>
              <w:color w:val="0070C0"/>
              <w:lang w:val="ru-RU"/>
            </w:rPr>
            <w:t xml:space="preserve">Введите или скопируйте </w:t>
          </w:r>
          <w:r>
            <w:rPr>
              <w:rStyle w:val="a3"/>
              <w:i/>
              <w:iCs/>
              <w:color w:val="0070C0"/>
              <w:lang w:val="ru-RU"/>
            </w:rPr>
            <w:t>ФИО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45E3"/>
    <w:rsid w:val="00070688"/>
    <w:rsid w:val="00092137"/>
    <w:rsid w:val="000F5F28"/>
    <w:rsid w:val="001739D9"/>
    <w:rsid w:val="001739EA"/>
    <w:rsid w:val="00205552"/>
    <w:rsid w:val="00275988"/>
    <w:rsid w:val="002963E0"/>
    <w:rsid w:val="002D2A58"/>
    <w:rsid w:val="00315AB9"/>
    <w:rsid w:val="003C1F43"/>
    <w:rsid w:val="003F71BB"/>
    <w:rsid w:val="004549E3"/>
    <w:rsid w:val="004D0F7D"/>
    <w:rsid w:val="004F4BF3"/>
    <w:rsid w:val="00543FC6"/>
    <w:rsid w:val="005A5A71"/>
    <w:rsid w:val="005E73DD"/>
    <w:rsid w:val="00610A66"/>
    <w:rsid w:val="00621A52"/>
    <w:rsid w:val="00681A4E"/>
    <w:rsid w:val="006B4B2E"/>
    <w:rsid w:val="007833AB"/>
    <w:rsid w:val="00793E2A"/>
    <w:rsid w:val="00854555"/>
    <w:rsid w:val="009C4A6B"/>
    <w:rsid w:val="009E0B64"/>
    <w:rsid w:val="00A24CE4"/>
    <w:rsid w:val="00A504FC"/>
    <w:rsid w:val="00AA7BD1"/>
    <w:rsid w:val="00B40497"/>
    <w:rsid w:val="00B6279B"/>
    <w:rsid w:val="00D71F55"/>
    <w:rsid w:val="00F045E3"/>
    <w:rsid w:val="00F51BD1"/>
    <w:rsid w:val="00FC2406"/>
    <w:rsid w:val="00FC6A96"/>
    <w:rsid w:val="00FD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92137"/>
    <w:rPr>
      <w:color w:val="808080"/>
    </w:rPr>
  </w:style>
  <w:style w:type="paragraph" w:customStyle="1" w:styleId="052DA062C0414385A49DD03EB6A3740C3">
    <w:name w:val="052DA062C0414385A49DD03EB6A3740C3"/>
    <w:rsid w:val="00AA7BD1"/>
    <w:rPr>
      <w:rFonts w:eastAsiaTheme="minorHAnsi"/>
    </w:rPr>
  </w:style>
  <w:style w:type="paragraph" w:customStyle="1" w:styleId="36E32A4A878C4A79A788C229973823F63">
    <w:name w:val="36E32A4A878C4A79A788C229973823F63"/>
    <w:rsid w:val="00AA7BD1"/>
    <w:rPr>
      <w:rFonts w:eastAsiaTheme="minorHAnsi"/>
    </w:rPr>
  </w:style>
  <w:style w:type="paragraph" w:customStyle="1" w:styleId="DF6B699D0302446580A3C63E0FF279E13">
    <w:name w:val="DF6B699D0302446580A3C63E0FF279E13"/>
    <w:rsid w:val="00AA7BD1"/>
    <w:rPr>
      <w:rFonts w:eastAsiaTheme="minorHAnsi"/>
    </w:rPr>
  </w:style>
  <w:style w:type="paragraph" w:customStyle="1" w:styleId="5BC31388561A482DA776586FEABE3C564">
    <w:name w:val="5BC31388561A482DA776586FEABE3C564"/>
    <w:rsid w:val="00AA7BD1"/>
    <w:rPr>
      <w:rFonts w:eastAsiaTheme="minorHAnsi"/>
    </w:rPr>
  </w:style>
  <w:style w:type="paragraph" w:customStyle="1" w:styleId="8C6ED530B1274187B240C5A1459D33E43">
    <w:name w:val="8C6ED530B1274187B240C5A1459D33E43"/>
    <w:rsid w:val="00AA7BD1"/>
    <w:rPr>
      <w:rFonts w:eastAsiaTheme="minorHAnsi"/>
    </w:rPr>
  </w:style>
  <w:style w:type="paragraph" w:customStyle="1" w:styleId="EEAC450A08AA4833A9B0E35C544F052C3">
    <w:name w:val="EEAC450A08AA4833A9B0E35C544F052C3"/>
    <w:rsid w:val="00AA7BD1"/>
    <w:rPr>
      <w:rFonts w:eastAsiaTheme="minorHAnsi"/>
    </w:rPr>
  </w:style>
  <w:style w:type="paragraph" w:customStyle="1" w:styleId="C17C6072AA414761911545F12ED95BF43">
    <w:name w:val="C17C6072AA414761911545F12ED95BF43"/>
    <w:rsid w:val="00AA7BD1"/>
    <w:rPr>
      <w:rFonts w:eastAsiaTheme="minorHAnsi"/>
    </w:rPr>
  </w:style>
  <w:style w:type="paragraph" w:customStyle="1" w:styleId="C5BEC2C62E8C4943B0CE7F241B6B51E53">
    <w:name w:val="C5BEC2C62E8C4943B0CE7F241B6B51E53"/>
    <w:rsid w:val="00AA7BD1"/>
    <w:rPr>
      <w:rFonts w:eastAsiaTheme="minorHAnsi"/>
    </w:rPr>
  </w:style>
  <w:style w:type="paragraph" w:customStyle="1" w:styleId="8412BEAC853D4EFFBBC1C83DD4CEBD213">
    <w:name w:val="8412BEAC853D4EFFBBC1C83DD4CEBD213"/>
    <w:rsid w:val="00AA7BD1"/>
    <w:rPr>
      <w:rFonts w:eastAsiaTheme="minorHAnsi"/>
    </w:rPr>
  </w:style>
  <w:style w:type="paragraph" w:customStyle="1" w:styleId="42E8A8F4C99A441C9AF88E9ACB4294D63">
    <w:name w:val="42E8A8F4C99A441C9AF88E9ACB4294D63"/>
    <w:rsid w:val="00AA7BD1"/>
    <w:rPr>
      <w:rFonts w:eastAsiaTheme="minorHAnsi"/>
    </w:rPr>
  </w:style>
  <w:style w:type="paragraph" w:customStyle="1" w:styleId="D2ECCC901F054B8791E0EEF5F04E40F93">
    <w:name w:val="D2ECCC901F054B8791E0EEF5F04E40F93"/>
    <w:rsid w:val="00AA7BD1"/>
    <w:rPr>
      <w:rFonts w:eastAsiaTheme="minorHAnsi"/>
    </w:rPr>
  </w:style>
  <w:style w:type="paragraph" w:customStyle="1" w:styleId="5AA2E29225534E1B9E59AA656665768B3">
    <w:name w:val="5AA2E29225534E1B9E59AA656665768B3"/>
    <w:rsid w:val="00AA7BD1"/>
    <w:rPr>
      <w:rFonts w:eastAsiaTheme="minorHAnsi"/>
    </w:rPr>
  </w:style>
  <w:style w:type="paragraph" w:customStyle="1" w:styleId="30F08F5834254855BB5F4ADBC24CCCC63">
    <w:name w:val="30F08F5834254855BB5F4ADBC24CCCC63"/>
    <w:rsid w:val="00AA7BD1"/>
    <w:rPr>
      <w:rFonts w:eastAsiaTheme="minorHAnsi"/>
    </w:rPr>
  </w:style>
  <w:style w:type="paragraph" w:customStyle="1" w:styleId="222A03BBEBC54DFCBA86788F8C011DDE3">
    <w:name w:val="222A03BBEBC54DFCBA86788F8C011DDE3"/>
    <w:rsid w:val="00AA7BD1"/>
    <w:rPr>
      <w:rFonts w:eastAsiaTheme="minorHAnsi"/>
    </w:rPr>
  </w:style>
  <w:style w:type="paragraph" w:customStyle="1" w:styleId="83E91D22F7814530AADB5030D9B9E38C4">
    <w:name w:val="83E91D22F7814530AADB5030D9B9E38C4"/>
    <w:rsid w:val="00AA7BD1"/>
    <w:rPr>
      <w:rFonts w:eastAsiaTheme="minorHAnsi"/>
    </w:rPr>
  </w:style>
  <w:style w:type="paragraph" w:customStyle="1" w:styleId="7DD9F9A7C2DD41D7A0C2332C3F6126A6">
    <w:name w:val="7DD9F9A7C2DD41D7A0C2332C3F6126A6"/>
    <w:rsid w:val="000921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15B07F8-E4DE-4222-9A57-99C1D6CC4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 users</dc:creator>
  <cp:keywords/>
  <dc:description/>
  <cp:lastModifiedBy>Nikita</cp:lastModifiedBy>
  <cp:revision>3</cp:revision>
  <cp:lastPrinted>2021-07-13T11:09:00Z</cp:lastPrinted>
  <dcterms:created xsi:type="dcterms:W3CDTF">2024-04-08T13:00:00Z</dcterms:created>
  <dcterms:modified xsi:type="dcterms:W3CDTF">2024-04-08T13:01:00Z</dcterms:modified>
</cp:coreProperties>
</file>